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6D3244" w14:textId="77777777" w:rsidR="00F1797B" w:rsidRDefault="00EC0147" w:rsidP="00FE7C9E">
      <w:pPr>
        <w:pStyle w:val="Heading5"/>
      </w:pPr>
      <w:bookmarkStart w:id="0" w:name="_GoBack"/>
      <w:bookmarkEnd w:id="0"/>
      <w:r>
        <w:t>The titl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288"/>
      </w:tblGrid>
      <w:tr w:rsidR="00F1797B" w14:paraId="0387FD4C" w14:textId="77777777">
        <w:tc>
          <w:tcPr>
            <w:tcW w:w="0" w:type="auto"/>
          </w:tcPr>
          <w:p w14:paraId="582E4E8B" w14:textId="77777777" w:rsidR="00F1797B" w:rsidRDefault="00EC0147">
            <w:pPr>
              <w:pStyle w:val="Compact"/>
              <w:jc w:val="center"/>
            </w:pPr>
            <w:r>
              <w:t>First Author</w:t>
            </w:r>
            <w:r>
              <w:rPr>
                <w:vertAlign w:val="superscript"/>
              </w:rPr>
              <w:t>1</w:t>
            </w:r>
            <w:r>
              <w:t> &amp; Ernst-August Doelle</w:t>
            </w:r>
            <w:r>
              <w:rPr>
                <w:vertAlign w:val="superscript"/>
              </w:rPr>
              <w:t>1,2</w:t>
            </w:r>
          </w:p>
        </w:tc>
      </w:tr>
      <w:tr w:rsidR="00F1797B" w14:paraId="732290AC" w14:textId="77777777">
        <w:tc>
          <w:tcPr>
            <w:tcW w:w="0" w:type="auto"/>
          </w:tcPr>
          <w:p w14:paraId="130CF513" w14:textId="77777777" w:rsidR="00F1797B" w:rsidRDefault="00EC0147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 w:rsidR="00F1797B" w14:paraId="12CF5E60" w14:textId="77777777">
        <w:tc>
          <w:tcPr>
            <w:tcW w:w="0" w:type="auto"/>
          </w:tcPr>
          <w:p w14:paraId="10150E39" w14:textId="77777777" w:rsidR="00F1797B" w:rsidRDefault="00EC0147">
            <w:pPr>
              <w:pStyle w:val="Compact"/>
              <w:jc w:val="center"/>
            </w:pPr>
            <w:r>
              <w:rPr>
                <w:vertAlign w:val="superscript"/>
              </w:rPr>
              <w:t>1</w:t>
            </w:r>
            <w:r>
              <w:t xml:space="preserve"> Wilhelm-Wundt-University</w:t>
            </w:r>
          </w:p>
        </w:tc>
      </w:tr>
      <w:tr w:rsidR="00F1797B" w14:paraId="7B3D99E7" w14:textId="77777777">
        <w:tc>
          <w:tcPr>
            <w:tcW w:w="0" w:type="auto"/>
          </w:tcPr>
          <w:p w14:paraId="38644F29" w14:textId="77777777" w:rsidR="00F1797B" w:rsidRDefault="00EC0147">
            <w:pPr>
              <w:pStyle w:val="Compact"/>
              <w:jc w:val="center"/>
            </w:pPr>
            <w:r>
              <w:rPr>
                <w:vertAlign w:val="superscript"/>
              </w:rPr>
              <w:t>2</w:t>
            </w:r>
            <w:r>
              <w:t xml:space="preserve"> Konstanz Business School</w:t>
            </w:r>
          </w:p>
        </w:tc>
      </w:tr>
      <w:tr w:rsidR="00F1797B" w14:paraId="71495C40" w14:textId="77777777">
        <w:tc>
          <w:tcPr>
            <w:tcW w:w="0" w:type="auto"/>
          </w:tcPr>
          <w:p w14:paraId="05463419" w14:textId="77777777" w:rsidR="00F1797B" w:rsidRDefault="00EC0147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14:paraId="2664F3CB" w14:textId="77777777" w:rsidR="00F1797B" w:rsidRDefault="00EC0147">
      <w:pPr>
        <w:pStyle w:val="BodyText"/>
      </w:pPr>
      <w:r>
        <w:t> </w:t>
      </w:r>
    </w:p>
    <w:p w14:paraId="09E985FF" w14:textId="77777777" w:rsidR="00F1797B" w:rsidRDefault="00EC0147">
      <w:pPr>
        <w:pStyle w:val="Heading11"/>
      </w:pPr>
      <w:bookmarkStart w:id="1" w:name="author-note"/>
      <w:bookmarkEnd w:id="1"/>
      <w:r>
        <w:t>Author note</w:t>
      </w:r>
    </w:p>
    <w:p w14:paraId="5EC6338B" w14:textId="77777777" w:rsidR="00F1797B" w:rsidRDefault="00EC0147">
      <w:r>
        <w:t>Add complete departmental affiliations for each author here. Each new line herein must be i</w:t>
      </w:r>
      <w:r>
        <w:t>ndented, like this line.</w:t>
      </w:r>
    </w:p>
    <w:p w14:paraId="74B44644" w14:textId="77777777" w:rsidR="00F1797B" w:rsidRDefault="00EC0147">
      <w:pPr>
        <w:pStyle w:val="BodyText"/>
      </w:pPr>
      <w:r>
        <w:t>Enter author note here.</w:t>
      </w:r>
    </w:p>
    <w:p w14:paraId="42F898B0" w14:textId="77777777" w:rsidR="00F1797B" w:rsidRDefault="00EC0147">
      <w:pPr>
        <w:pStyle w:val="BodyText"/>
      </w:pPr>
      <w:r>
        <w:t xml:space="preserve">Correspondence concerning this article should be addressed to First Author, Postal address. E-mail: </w:t>
      </w:r>
      <w:hyperlink r:id="rId7">
        <w:r>
          <w:t>my@email.com</w:t>
        </w:r>
      </w:hyperlink>
    </w:p>
    <w:p w14:paraId="560666B0" w14:textId="77777777" w:rsidR="00F1797B" w:rsidRDefault="00EC0147">
      <w:pPr>
        <w:pStyle w:val="BodyText"/>
      </w:pPr>
      <w:r>
        <w:t> </w:t>
      </w:r>
    </w:p>
    <w:p w14:paraId="4E9E441B" w14:textId="77777777" w:rsidR="00F1797B" w:rsidRDefault="00EC0147">
      <w:pPr>
        <w:pStyle w:val="BodyText"/>
      </w:pPr>
      <w:r>
        <w:t> </w:t>
      </w:r>
    </w:p>
    <w:p w14:paraId="28A7954E" w14:textId="77777777" w:rsidR="00F1797B" w:rsidRDefault="00EC0147">
      <w:pPr>
        <w:pStyle w:val="BodyText"/>
      </w:pPr>
      <w:r>
        <w:t> </w:t>
      </w:r>
    </w:p>
    <w:p w14:paraId="40178E7A" w14:textId="77777777" w:rsidR="00F1797B" w:rsidRDefault="00EC0147">
      <w:pPr>
        <w:pStyle w:val="BodyText"/>
      </w:pPr>
      <w:r>
        <w:t> </w:t>
      </w:r>
    </w:p>
    <w:p w14:paraId="62C1C08D" w14:textId="77777777" w:rsidR="00F1797B" w:rsidRDefault="00EC0147">
      <w:pPr>
        <w:pStyle w:val="Heading11"/>
      </w:pPr>
      <w:bookmarkStart w:id="2" w:name="abstract"/>
      <w:bookmarkEnd w:id="2"/>
      <w:r>
        <w:t>Abstract</w:t>
      </w:r>
    </w:p>
    <w:p w14:paraId="3E04C015" w14:textId="77777777" w:rsidR="00F1797B" w:rsidRDefault="00EC0147">
      <w:r>
        <w:t>Enter abstract here. Each new line her</w:t>
      </w:r>
      <w:r>
        <w:t>ein must be indented, like this line.</w:t>
      </w:r>
    </w:p>
    <w:p w14:paraId="5749BDD2" w14:textId="77777777" w:rsidR="00F1797B" w:rsidRDefault="00EC0147">
      <w:pPr>
        <w:pStyle w:val="BodyText"/>
      </w:pPr>
      <w:r>
        <w:rPr>
          <w:i/>
        </w:rPr>
        <w:t>Keywords:</w:t>
      </w:r>
      <w:r>
        <w:t xml:space="preserve"> keywords</w:t>
      </w:r>
    </w:p>
    <w:p w14:paraId="4303F31C" w14:textId="77777777" w:rsidR="00F1797B" w:rsidRDefault="00EC0147">
      <w:pPr>
        <w:pStyle w:val="BodyText"/>
      </w:pPr>
      <w:r>
        <w:t>Word count: X</w:t>
      </w:r>
    </w:p>
    <w:p w14:paraId="09926080" w14:textId="77777777" w:rsidR="00F1797B" w:rsidRDefault="00EC0147">
      <w:pPr>
        <w:pStyle w:val="BodyText"/>
      </w:pPr>
      <w:r>
        <w:t> </w:t>
      </w:r>
    </w:p>
    <w:p w14:paraId="4F8CD47B" w14:textId="77777777" w:rsidR="00F1797B" w:rsidRDefault="00EC0147">
      <w:pPr>
        <w:pStyle w:val="BodyText"/>
      </w:pPr>
      <w:r>
        <w:t> </w:t>
      </w:r>
    </w:p>
    <w:p w14:paraId="68C0658C" w14:textId="77777777" w:rsidR="00F1797B" w:rsidRDefault="00EC0147">
      <w:pPr>
        <w:pStyle w:val="BodyText"/>
      </w:pPr>
      <w:r>
        <w:t> </w:t>
      </w:r>
    </w:p>
    <w:p w14:paraId="38049728" w14:textId="77777777" w:rsidR="00F1797B" w:rsidRDefault="00EC0147">
      <w:pPr>
        <w:pStyle w:val="BodyText"/>
      </w:pPr>
      <w:r>
        <w:t> </w:t>
      </w:r>
    </w:p>
    <w:p w14:paraId="2327B791" w14:textId="77777777" w:rsidR="00F1797B" w:rsidRDefault="00EC0147">
      <w:pPr>
        <w:pStyle w:val="Heading11"/>
      </w:pPr>
      <w:bookmarkStart w:id="3" w:name="the-title"/>
      <w:bookmarkEnd w:id="3"/>
      <w:r>
        <w:lastRenderedPageBreak/>
        <w:t>The title</w:t>
      </w:r>
    </w:p>
    <w:p w14:paraId="45BA0DF1" w14:textId="77777777" w:rsidR="00F1797B" w:rsidRDefault="00EC0147">
      <w:pPr>
        <w:pStyle w:val="Heading11"/>
      </w:pPr>
      <w:bookmarkStart w:id="4" w:name="methods"/>
      <w:bookmarkEnd w:id="4"/>
      <w:r>
        <w:t>Methods</w:t>
      </w:r>
    </w:p>
    <w:p w14:paraId="0DB5AF58" w14:textId="77777777" w:rsidR="00F1797B" w:rsidRDefault="00EC0147">
      <w:r>
        <w:t xml:space="preserve">We report how we determined our sample size, all data exclusions (if any), all manipulations, and all measures in the study. </w:t>
      </w:r>
    </w:p>
    <w:p w14:paraId="0E147FD0" w14:textId="77777777" w:rsidR="00F1797B" w:rsidRDefault="00EC0147">
      <w:pPr>
        <w:pStyle w:val="Heading21"/>
      </w:pPr>
      <w:bookmarkStart w:id="5" w:name="participants"/>
      <w:bookmarkEnd w:id="5"/>
      <w:r>
        <w:t>Participants</w:t>
      </w:r>
    </w:p>
    <w:p w14:paraId="437814EC" w14:textId="77777777" w:rsidR="00F1797B" w:rsidRDefault="00EC0147">
      <w:pPr>
        <w:pStyle w:val="Heading21"/>
      </w:pPr>
      <w:bookmarkStart w:id="6" w:name="material"/>
      <w:bookmarkEnd w:id="6"/>
      <w:r>
        <w:t>Material</w:t>
      </w:r>
    </w:p>
    <w:p w14:paraId="70C76AB6" w14:textId="77777777" w:rsidR="00F1797B" w:rsidRDefault="00EC0147">
      <w:pPr>
        <w:pStyle w:val="Heading21"/>
      </w:pPr>
      <w:bookmarkStart w:id="7" w:name="procedure"/>
      <w:bookmarkEnd w:id="7"/>
      <w:r>
        <w:t>Procedure</w:t>
      </w:r>
    </w:p>
    <w:p w14:paraId="2D55C52D" w14:textId="77777777" w:rsidR="00F1797B" w:rsidRDefault="00EC0147">
      <w:pPr>
        <w:pStyle w:val="Heading21"/>
      </w:pPr>
      <w:bookmarkStart w:id="8" w:name="data-analysis"/>
      <w:bookmarkEnd w:id="8"/>
      <w:r>
        <w:t>Data analysis</w:t>
      </w:r>
    </w:p>
    <w:p w14:paraId="4E7A08F8" w14:textId="77777777" w:rsidR="00F1797B" w:rsidRDefault="00EC0147">
      <w:r>
        <w:t xml:space="preserve">We used R (3.4.1, R Core Team, 2017) and the R-package </w:t>
      </w:r>
      <w:r>
        <w:rPr>
          <w:i/>
        </w:rPr>
        <w:t>papaja</w:t>
      </w:r>
      <w:r>
        <w:t xml:space="preserve"> (0.1.0.9492, Aust &amp; Barth, 2017) for all our analyses.</w:t>
      </w:r>
    </w:p>
    <w:p w14:paraId="3AB6DFB8" w14:textId="77777777" w:rsidR="00F1797B" w:rsidRDefault="00EC0147">
      <w:pPr>
        <w:pStyle w:val="Heading11"/>
      </w:pPr>
      <w:bookmarkStart w:id="9" w:name="results"/>
      <w:bookmarkEnd w:id="9"/>
      <w:r>
        <w:t>Results</w:t>
      </w:r>
    </w:p>
    <w:p w14:paraId="14B17694" w14:textId="77777777" w:rsidR="00F1797B" w:rsidRDefault="00EC0147">
      <w:pPr>
        <w:pStyle w:val="Heading11"/>
      </w:pPr>
      <w:bookmarkStart w:id="10" w:name="discussion"/>
      <w:bookmarkEnd w:id="10"/>
      <w:r>
        <w:t>Discussion</w:t>
      </w:r>
    </w:p>
    <w:p w14:paraId="771ED258" w14:textId="77777777" w:rsidR="00F1797B" w:rsidRDefault="00EC0147">
      <w:pPr>
        <w:pStyle w:val="Heading11"/>
      </w:pPr>
      <w:bookmarkStart w:id="11" w:name="references"/>
      <w:bookmarkEnd w:id="11"/>
      <w:r>
        <w:t>References</w:t>
      </w:r>
    </w:p>
    <w:p w14:paraId="74787E37" w14:textId="77777777" w:rsidR="00F1797B" w:rsidRDefault="00EC0147">
      <w:r>
        <w:t xml:space="preserve"> </w:t>
      </w:r>
    </w:p>
    <w:p w14:paraId="4D8EF4BF" w14:textId="77777777" w:rsidR="00F1797B" w:rsidRDefault="00EC0147">
      <w:r>
        <w:t xml:space="preserve">Aust, F., &amp; Barth, M. (2017). </w:t>
      </w:r>
      <w:r>
        <w:rPr>
          <w:i/>
        </w:rPr>
        <w:t>papaja: Create APA manuscripts with R Markdown</w:t>
      </w:r>
      <w:r>
        <w:t xml:space="preserve">. Retrieved from </w:t>
      </w:r>
      <w:hyperlink r:id="rId8">
        <w:r>
          <w:t>https://github.com/crsh/papaja</w:t>
        </w:r>
      </w:hyperlink>
    </w:p>
    <w:p w14:paraId="00502B77" w14:textId="77777777" w:rsidR="00F1797B" w:rsidRDefault="00EC0147">
      <w:r>
        <w:t xml:space="preserve">R Core Team. (2017). </w:t>
      </w:r>
      <w:r>
        <w:rPr>
          <w:i/>
        </w:rPr>
        <w:t>R: A language and environment for statistical computing</w:t>
      </w:r>
      <w:r>
        <w:t xml:space="preserve">. Vienna, Austria: R Foundation for Statistical Computing. Retrieved from </w:t>
      </w:r>
      <w:hyperlink r:id="rId9">
        <w:r>
          <w:t>https://www.R-project.org/</w:t>
        </w:r>
      </w:hyperlink>
    </w:p>
    <w:sectPr w:rsidR="00F1797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05C516" w14:textId="77777777" w:rsidR="00EC0147" w:rsidRDefault="00EC0147">
      <w:pPr>
        <w:spacing w:before="0" w:after="0" w:line="240" w:lineRule="auto"/>
      </w:pPr>
      <w:r>
        <w:separator/>
      </w:r>
    </w:p>
  </w:endnote>
  <w:endnote w:type="continuationSeparator" w:id="0">
    <w:p w14:paraId="45EDBF1E" w14:textId="77777777" w:rsidR="00EC0147" w:rsidRDefault="00EC014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322E30" w14:textId="77777777" w:rsidR="00EC0147" w:rsidRDefault="00EC0147">
      <w:r>
        <w:separator/>
      </w:r>
    </w:p>
  </w:footnote>
  <w:footnote w:type="continuationSeparator" w:id="0">
    <w:p w14:paraId="566C5457" w14:textId="77777777" w:rsidR="00EC0147" w:rsidRDefault="00EC01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85B53F"/>
    <w:multiLevelType w:val="multilevel"/>
    <w:tmpl w:val="6538A0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980EEE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1D42C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69541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FDA41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BF5E05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2F5682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9C6B8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0C7C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16F29F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C01213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0121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2430C"/>
    <w:rsid w:val="00E315A3"/>
    <w:rsid w:val="00EC0147"/>
    <w:rsid w:val="00F1797B"/>
    <w:rsid w:val="00FE7C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B5D9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paragraph" w:styleId="Heading5">
    <w:name w:val="heading 5"/>
    <w:basedOn w:val="Normal"/>
    <w:next w:val="Normal"/>
    <w:link w:val="Heading5Char"/>
    <w:unhideWhenUsed/>
    <w:rsid w:val="00FE7C9E"/>
    <w:pPr>
      <w:keepNext/>
      <w:keepLines/>
      <w:pageBreakBefore/>
      <w:spacing w:before="0" w:after="160" w:line="20" w:lineRule="exact"/>
      <w:outlineLvl w:val="4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73C8D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Normal"/>
    <w:qFormat/>
    <w:rsid w:val="00E73C8D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Heading11">
    <w:name w:val="Heading 11"/>
    <w:basedOn w:val="Normal"/>
    <w:next w:val="Normal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1">
    <w:name w:val="Heading 41"/>
    <w:basedOn w:val="Heading31"/>
    <w:next w:val="Normal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1">
    <w:name w:val="Heading 51"/>
    <w:basedOn w:val="Heading31"/>
    <w:next w:val="Normal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Heading5Char">
    <w:name w:val="Heading 5 Char"/>
    <w:basedOn w:val="DefaultParagraphFont"/>
    <w:link w:val="Heading5"/>
    <w:rsid w:val="00FE7C9E"/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customStyle="1" w:styleId="BodyTextChar1">
    <w:name w:val="Body Text Char1"/>
    <w:basedOn w:val="DefaultParagraphFont"/>
    <w:link w:val="BodyText"/>
    <w:rsid w:val="00FE7C9E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my@email.com" TargetMode="External"/><Relationship Id="rId8" Type="http://schemas.openxmlformats.org/officeDocument/2006/relationships/hyperlink" Target="https://github.com/crsh/papaja" TargetMode="External"/><Relationship Id="rId9" Type="http://schemas.openxmlformats.org/officeDocument/2006/relationships/hyperlink" Target="https://www.R-project.org/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6</Words>
  <Characters>1346</Characters>
  <Application>Microsoft Macintosh Word</Application>
  <DocSecurity>0</DocSecurity>
  <Lines>11</Lines>
  <Paragraphs>3</Paragraphs>
  <ScaleCrop>false</ScaleCrop>
  <Company/>
  <LinksUpToDate>false</LinksUpToDate>
  <CharactersWithSpaces>1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Cassandra Brown</dc:creator>
  <cp:lastModifiedBy>Cassandra Brown</cp:lastModifiedBy>
  <cp:revision>3</cp:revision>
  <dcterms:created xsi:type="dcterms:W3CDTF">2017-09-05T05:22:00Z</dcterms:created>
  <dcterms:modified xsi:type="dcterms:W3CDTF">2017-09-05T05:28:00Z</dcterms:modified>
</cp:coreProperties>
</file>